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e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reatinine_c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reatinine_cg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h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ift_mealblood_imp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_weight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s_dift_mealblood_imp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1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_ethnicity_spiro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4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1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 * 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1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 * 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 * e3_psmokany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 * e3_sex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ethnicity_spiro_5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 * 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sex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_ethnicity_spiro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 * 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 * 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3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Balanced, &gt;0.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 * h_ethnicity_spiro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5T13:01:27Z</dcterms:created>
  <dcterms:modified xsi:type="dcterms:W3CDTF">2023-07-25T13:01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